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F0CB94" w14:textId="67D6D1F5" w:rsidR="003702D0" w:rsidRPr="007536CF" w:rsidRDefault="00A615AF" w:rsidP="0054534A">
      <w:pPr>
        <w:pStyle w:val="ListeParagraf"/>
        <w:numPr>
          <w:ilvl w:val="0"/>
          <w:numId w:val="1"/>
        </w:numPr>
        <w:tabs>
          <w:tab w:val="left" w:pos="430"/>
        </w:tabs>
        <w:kinsoku w:val="0"/>
        <w:overflowPunct w:val="0"/>
        <w:ind w:left="426" w:right="211"/>
        <w:jc w:val="both"/>
        <w:rPr>
          <w:rFonts w:asciiTheme="minorHAnsi" w:hAnsiTheme="minorHAnsi" w:cstheme="minorHAnsi"/>
          <w:sz w:val="20"/>
          <w:szCs w:val="20"/>
        </w:rPr>
      </w:pPr>
      <w:r w:rsidRPr="007536CF">
        <w:rPr>
          <w:rFonts w:asciiTheme="minorHAnsi" w:hAnsiTheme="minorHAnsi" w:cstheme="minorHAnsi"/>
          <w:b/>
          <w:bCs/>
          <w:sz w:val="20"/>
          <w:szCs w:val="20"/>
        </w:rPr>
        <w:t>PROJE</w:t>
      </w:r>
      <w:r w:rsidR="003702D0" w:rsidRPr="007536CF">
        <w:rPr>
          <w:rFonts w:asciiTheme="minorHAnsi" w:hAnsiTheme="minorHAnsi" w:cstheme="minorHAnsi"/>
          <w:b/>
          <w:bCs/>
          <w:sz w:val="20"/>
          <w:szCs w:val="20"/>
        </w:rPr>
        <w:t xml:space="preserve"> BİLGİLER</w:t>
      </w:r>
      <w:r w:rsidRPr="007536CF">
        <w:rPr>
          <w:rFonts w:asciiTheme="minorHAnsi" w:hAnsiTheme="minorHAnsi" w:cstheme="minorHAnsi"/>
          <w:b/>
          <w:bCs/>
          <w:sz w:val="20"/>
          <w:szCs w:val="20"/>
        </w:rPr>
        <w:t>İ</w:t>
      </w:r>
    </w:p>
    <w:tbl>
      <w:tblPr>
        <w:tblpPr w:leftFromText="141" w:rightFromText="141" w:vertAnchor="page" w:horzAnchor="margin" w:tblpXSpec="center" w:tblpY="2356"/>
        <w:tblW w:w="972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15"/>
        <w:gridCol w:w="7309"/>
      </w:tblGrid>
      <w:tr w:rsidR="003702D0" w:rsidRPr="007536CF" w14:paraId="3AD04676" w14:textId="77777777" w:rsidTr="003C0F25">
        <w:trPr>
          <w:trHeight w:val="34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BEA0FF" w14:textId="77777777" w:rsidR="003702D0" w:rsidRPr="007536CF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bookmarkStart w:id="0" w:name="_GoBack"/>
            <w:r w:rsidRPr="007536C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oje Başlığı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32FAE7" w14:textId="77777777" w:rsidR="003702D0" w:rsidRPr="007536CF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702D0" w:rsidRPr="007536CF" w14:paraId="26DD81C0" w14:textId="77777777" w:rsidTr="003C0F25">
        <w:trPr>
          <w:trHeight w:val="34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32BFA57" w14:textId="77777777" w:rsidR="003702D0" w:rsidRPr="007536CF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oje Yürütücüsü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92FB91E" w14:textId="77777777" w:rsidR="003702D0" w:rsidRPr="007536CF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702D0" w:rsidRPr="007536CF" w14:paraId="4E5187D9" w14:textId="77777777" w:rsidTr="003C0F25">
        <w:trPr>
          <w:trHeight w:val="340"/>
        </w:trPr>
        <w:tc>
          <w:tcPr>
            <w:tcW w:w="238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AC77207" w14:textId="77777777" w:rsidR="003702D0" w:rsidRPr="007536CF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irim/Bölüm/ABD (</w:t>
            </w:r>
            <w:r w:rsidRPr="007536CF">
              <w:rPr>
                <w:rFonts w:asciiTheme="minorHAnsi" w:hAnsiTheme="minorHAnsi" w:cstheme="minorHAnsi"/>
                <w:b/>
                <w:bCs/>
                <w:sz w:val="20"/>
                <w:szCs w:val="20"/>
                <w:vertAlign w:val="superscript"/>
              </w:rPr>
              <w:t>1</w:t>
            </w:r>
            <w:r w:rsidRPr="007536C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722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06E30C2" w14:textId="77777777" w:rsidR="003702D0" w:rsidRPr="007536CF" w:rsidRDefault="003702D0" w:rsidP="003702D0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702D0" w:rsidRPr="007536CF" w14:paraId="4CD856FD" w14:textId="77777777" w:rsidTr="003C0F25">
        <w:trPr>
          <w:trHeight w:val="340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8D575F6" w14:textId="77777777" w:rsidR="003702D0" w:rsidRPr="007536CF" w:rsidRDefault="003702D0" w:rsidP="003702D0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raştırmacılar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01B27F3" w14:textId="77777777" w:rsidR="003702D0" w:rsidRPr="007536CF" w:rsidRDefault="003702D0" w:rsidP="003702D0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702D0" w:rsidRPr="007536CF" w14:paraId="44F3F5E5" w14:textId="77777777" w:rsidTr="003C0F25">
        <w:trPr>
          <w:trHeight w:val="340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28E0D37" w14:textId="77777777" w:rsidR="003702D0" w:rsidRPr="007536CF" w:rsidRDefault="003702D0" w:rsidP="003702D0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oje Türü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E9DC0A3" w14:textId="77777777" w:rsidR="003702D0" w:rsidRPr="007536CF" w:rsidRDefault="003702D0" w:rsidP="003702D0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702D0" w:rsidRPr="007536CF" w14:paraId="59BA9070" w14:textId="77777777" w:rsidTr="003C0F25">
        <w:trPr>
          <w:trHeight w:val="340"/>
        </w:trPr>
        <w:tc>
          <w:tcPr>
            <w:tcW w:w="238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E2D335F" w14:textId="77777777" w:rsidR="003702D0" w:rsidRPr="007536CF" w:rsidRDefault="003702D0" w:rsidP="003702D0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oje Grubu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718B3E8" w14:textId="77777777" w:rsidR="003702D0" w:rsidRPr="007536CF" w:rsidRDefault="003702D0" w:rsidP="003702D0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536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F90265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F9026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7536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7536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Fen ve Mühendislik Bilimleri    </w:t>
            </w:r>
            <w:r w:rsidRPr="007536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536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F90265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F9026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7536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7536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Tıp ve Sağlık Bilimleri    </w:t>
            </w:r>
            <w:r w:rsidRPr="007536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536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instrText xml:space="preserve"> FORMCHECKBOX </w:instrText>
            </w:r>
            <w:r w:rsidR="00F90265"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r>
            <w:r w:rsidR="00F9026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separate"/>
            </w:r>
            <w:r w:rsidRPr="007536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fldChar w:fldCharType="end"/>
            </w:r>
            <w:r w:rsidRPr="007536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osyal Bilimler</w:t>
            </w:r>
          </w:p>
        </w:tc>
      </w:tr>
      <w:tr w:rsidR="003702D0" w:rsidRPr="007536CF" w14:paraId="7E7EEB63" w14:textId="77777777" w:rsidTr="003C0F25">
        <w:trPr>
          <w:trHeight w:val="340"/>
        </w:trPr>
        <w:tc>
          <w:tcPr>
            <w:tcW w:w="9618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5440BA0" w14:textId="77777777" w:rsidR="003702D0" w:rsidRPr="007536CF" w:rsidRDefault="003702D0" w:rsidP="003702D0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</w:t>
            </w:r>
            <w:r w:rsidRPr="007536C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vertAlign w:val="superscript"/>
              </w:rPr>
              <w:t>1</w:t>
            </w:r>
            <w:r w:rsidRPr="007536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)</w:t>
            </w:r>
            <w:r w:rsidRPr="007536C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roje yürütücüsünün görev yaptığı birim, bölüm ve anabilim dalı belirtilmelidir.</w:t>
            </w:r>
          </w:p>
        </w:tc>
      </w:tr>
      <w:bookmarkEnd w:id="0"/>
    </w:tbl>
    <w:p w14:paraId="701C6429" w14:textId="77777777" w:rsidR="003702D0" w:rsidRPr="007536CF" w:rsidRDefault="003702D0">
      <w:pPr>
        <w:pStyle w:val="GvdeMetni"/>
        <w:kinsoku w:val="0"/>
        <w:overflowPunct w:val="0"/>
        <w:spacing w:before="3"/>
        <w:rPr>
          <w:rFonts w:asciiTheme="minorHAnsi" w:hAnsiTheme="minorHAnsi" w:cstheme="minorHAnsi"/>
          <w:sz w:val="20"/>
          <w:szCs w:val="20"/>
        </w:rPr>
      </w:pPr>
    </w:p>
    <w:p w14:paraId="0C3B7488" w14:textId="77777777" w:rsidR="007A542F" w:rsidRPr="007536CF" w:rsidRDefault="003702D0" w:rsidP="003702D0">
      <w:pPr>
        <w:pStyle w:val="ListeParagraf"/>
        <w:numPr>
          <w:ilvl w:val="0"/>
          <w:numId w:val="1"/>
        </w:numPr>
        <w:tabs>
          <w:tab w:val="left" w:pos="430"/>
        </w:tabs>
        <w:kinsoku w:val="0"/>
        <w:overflowPunct w:val="0"/>
        <w:spacing w:after="3"/>
        <w:ind w:left="426" w:right="211"/>
        <w:jc w:val="both"/>
        <w:rPr>
          <w:rFonts w:asciiTheme="minorHAnsi" w:hAnsiTheme="minorHAnsi" w:cstheme="minorHAnsi"/>
          <w:sz w:val="20"/>
          <w:szCs w:val="20"/>
        </w:rPr>
      </w:pPr>
      <w:r w:rsidRPr="007536CF">
        <w:rPr>
          <w:rFonts w:asciiTheme="minorHAnsi" w:hAnsiTheme="minorHAnsi" w:cstheme="minorHAnsi"/>
          <w:b/>
          <w:sz w:val="20"/>
          <w:szCs w:val="20"/>
        </w:rPr>
        <w:t>ARAŞTIRMA İŞBİRLİĞİ YAPILACAK KURUM VE ARAŞTIRMACI BİLGİLERİ</w:t>
      </w:r>
    </w:p>
    <w:tbl>
      <w:tblPr>
        <w:tblW w:w="9724" w:type="dxa"/>
        <w:tblInd w:w="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45"/>
        <w:gridCol w:w="6879"/>
      </w:tblGrid>
      <w:tr w:rsidR="007A542F" w:rsidRPr="007536CF" w14:paraId="18EAD881" w14:textId="77777777" w:rsidTr="00716412">
        <w:trPr>
          <w:trHeight w:val="340"/>
        </w:trPr>
        <w:tc>
          <w:tcPr>
            <w:tcW w:w="28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F22DCA" w14:textId="77777777" w:rsidR="007A542F" w:rsidRPr="007536CF" w:rsidRDefault="007A542F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Üniversite / Kurum</w:t>
            </w:r>
          </w:p>
        </w:tc>
        <w:tc>
          <w:tcPr>
            <w:tcW w:w="68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D39AE9" w14:textId="77777777" w:rsidR="007A542F" w:rsidRPr="007536CF" w:rsidRDefault="007A542F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7A542F" w:rsidRPr="007536CF" w14:paraId="42DDE814" w14:textId="77777777" w:rsidTr="00716412">
        <w:trPr>
          <w:trHeight w:val="340"/>
        </w:trPr>
        <w:tc>
          <w:tcPr>
            <w:tcW w:w="284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4808A02" w14:textId="77777777" w:rsidR="007A542F" w:rsidRPr="007536CF" w:rsidRDefault="007A542F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Ülke / Şehir</w:t>
            </w:r>
          </w:p>
        </w:tc>
        <w:tc>
          <w:tcPr>
            <w:tcW w:w="687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23B2A98" w14:textId="77777777" w:rsidR="007A542F" w:rsidRPr="007536CF" w:rsidRDefault="007A542F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7A542F" w:rsidRPr="007536CF" w14:paraId="343C607B" w14:textId="77777777" w:rsidTr="00716412">
        <w:trPr>
          <w:trHeight w:val="340"/>
        </w:trPr>
        <w:tc>
          <w:tcPr>
            <w:tcW w:w="284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61D1F75" w14:textId="77777777" w:rsidR="007A542F" w:rsidRPr="007536CF" w:rsidRDefault="007A542F" w:rsidP="007A542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irim/Bölüm/ABD (</w:t>
            </w:r>
            <w:r w:rsidRPr="007536CF">
              <w:rPr>
                <w:rFonts w:asciiTheme="minorHAnsi" w:hAnsiTheme="minorHAnsi" w:cstheme="minorHAnsi"/>
                <w:b/>
                <w:bCs/>
                <w:sz w:val="20"/>
                <w:szCs w:val="20"/>
                <w:vertAlign w:val="superscript"/>
              </w:rPr>
              <w:t>2</w:t>
            </w:r>
            <w:r w:rsidRPr="007536C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687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64C9D54" w14:textId="77777777" w:rsidR="007A542F" w:rsidRPr="007536CF" w:rsidRDefault="007A542F" w:rsidP="0045368F">
            <w:pPr>
              <w:pStyle w:val="TableParagraph"/>
              <w:kinsoku w:val="0"/>
              <w:overflowPunct w:val="0"/>
              <w:spacing w:before="59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7A542F" w:rsidRPr="007536CF" w14:paraId="1D33AF10" w14:textId="77777777" w:rsidTr="00716412">
        <w:trPr>
          <w:trHeight w:val="340"/>
        </w:trPr>
        <w:tc>
          <w:tcPr>
            <w:tcW w:w="284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B4E14AC" w14:textId="77777777" w:rsidR="007A542F" w:rsidRPr="007536CF" w:rsidRDefault="007A542F" w:rsidP="0045368F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raştırmacılar</w:t>
            </w:r>
          </w:p>
        </w:tc>
        <w:tc>
          <w:tcPr>
            <w:tcW w:w="68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D7BB09F" w14:textId="77777777" w:rsidR="007A542F" w:rsidRPr="007536CF" w:rsidRDefault="007A542F" w:rsidP="0045368F">
            <w:pPr>
              <w:pStyle w:val="TableParagraph"/>
              <w:tabs>
                <w:tab w:val="left" w:pos="860"/>
              </w:tabs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7A542F" w:rsidRPr="007536CF" w14:paraId="59B29EDA" w14:textId="77777777" w:rsidTr="00716412">
        <w:trPr>
          <w:trHeight w:val="340"/>
        </w:trPr>
        <w:tc>
          <w:tcPr>
            <w:tcW w:w="284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2CFB07C" w14:textId="77777777" w:rsidR="007A542F" w:rsidRPr="007536CF" w:rsidRDefault="00E11EC9" w:rsidP="0045368F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Çalışma Tarihi Aralığı (</w:t>
            </w:r>
            <w:r w:rsidRPr="007536CF">
              <w:rPr>
                <w:rFonts w:asciiTheme="minorHAnsi" w:hAnsiTheme="minorHAnsi" w:cstheme="minorHAnsi"/>
                <w:b/>
                <w:bCs/>
                <w:sz w:val="20"/>
                <w:szCs w:val="20"/>
                <w:vertAlign w:val="superscript"/>
              </w:rPr>
              <w:t>3</w:t>
            </w:r>
            <w:r w:rsidRPr="007536C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68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4B25D50" w14:textId="77777777" w:rsidR="007A542F" w:rsidRPr="007536CF" w:rsidRDefault="00E11EC9" w:rsidP="0045368F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bCs/>
                <w:sz w:val="20"/>
                <w:szCs w:val="20"/>
              </w:rPr>
              <w:t>ay / 20..     -  ay / 20..</w:t>
            </w:r>
          </w:p>
        </w:tc>
      </w:tr>
      <w:tr w:rsidR="007A542F" w:rsidRPr="007536CF" w14:paraId="14CF7047" w14:textId="77777777" w:rsidTr="00716412">
        <w:trPr>
          <w:trHeight w:val="340"/>
        </w:trPr>
        <w:tc>
          <w:tcPr>
            <w:tcW w:w="9724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484F467" w14:textId="77777777" w:rsidR="00E11EC9" w:rsidRPr="007536CF" w:rsidRDefault="00E11EC9" w:rsidP="00E11EC9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</w:t>
            </w:r>
            <w:r w:rsidRPr="007536C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vertAlign w:val="superscript"/>
              </w:rPr>
              <w:t>2</w:t>
            </w:r>
            <w:r w:rsidRPr="007536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) İşbirliği yapılacak araştırmacının görev yaptığı birim, bölüm ve anabilim dalı belirtilmelidir.</w:t>
            </w:r>
          </w:p>
          <w:p w14:paraId="6BA0D9C6" w14:textId="77777777" w:rsidR="007A542F" w:rsidRPr="007536CF" w:rsidRDefault="00E11EC9" w:rsidP="004A6D96">
            <w:pPr>
              <w:pStyle w:val="TableParagraph"/>
              <w:kinsoku w:val="0"/>
              <w:overflowPunct w:val="0"/>
              <w:spacing w:before="56"/>
              <w:ind w:left="97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</w:t>
            </w:r>
            <w:r w:rsidRPr="007536C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vertAlign w:val="superscript"/>
              </w:rPr>
              <w:t>3</w:t>
            </w:r>
            <w:r w:rsidRPr="007536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) Araştırma amacıyla yurtdışındaki kurumda </w:t>
            </w:r>
            <w:r w:rsidR="004A6D96" w:rsidRPr="007536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ulunulması planlanan tarih aralığı belirtilmelidir.</w:t>
            </w:r>
          </w:p>
        </w:tc>
      </w:tr>
    </w:tbl>
    <w:p w14:paraId="75130445" w14:textId="77777777" w:rsidR="007A542F" w:rsidRPr="007536CF" w:rsidRDefault="007A542F">
      <w:pPr>
        <w:pStyle w:val="GvdeMetni"/>
        <w:kinsoku w:val="0"/>
        <w:overflowPunct w:val="0"/>
        <w:spacing w:before="3"/>
        <w:rPr>
          <w:rFonts w:asciiTheme="minorHAnsi" w:hAnsiTheme="minorHAnsi" w:cstheme="minorHAnsi"/>
          <w:sz w:val="20"/>
          <w:szCs w:val="20"/>
        </w:rPr>
      </w:pPr>
    </w:p>
    <w:p w14:paraId="7597B8E9" w14:textId="77777777" w:rsidR="009A1513" w:rsidRPr="007536CF" w:rsidRDefault="009A1513" w:rsidP="000B3500">
      <w:pPr>
        <w:pStyle w:val="GvdeMetni"/>
        <w:numPr>
          <w:ilvl w:val="0"/>
          <w:numId w:val="1"/>
        </w:numPr>
        <w:kinsoku w:val="0"/>
        <w:overflowPunct w:val="0"/>
        <w:spacing w:before="3"/>
        <w:ind w:left="426"/>
        <w:jc w:val="both"/>
        <w:rPr>
          <w:rFonts w:asciiTheme="minorHAnsi" w:hAnsiTheme="minorHAnsi" w:cstheme="minorHAnsi"/>
          <w:b/>
          <w:sz w:val="20"/>
          <w:szCs w:val="20"/>
        </w:rPr>
      </w:pPr>
      <w:r w:rsidRPr="007536CF">
        <w:rPr>
          <w:rFonts w:asciiTheme="minorHAnsi" w:hAnsiTheme="minorHAnsi" w:cstheme="minorHAnsi"/>
          <w:b/>
          <w:sz w:val="20"/>
          <w:szCs w:val="20"/>
        </w:rPr>
        <w:t>BÖLÜM UYGUNLUK ONAYI</w:t>
      </w:r>
    </w:p>
    <w:tbl>
      <w:tblPr>
        <w:tblW w:w="972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24"/>
      </w:tblGrid>
      <w:tr w:rsidR="009A1513" w:rsidRPr="007536CF" w14:paraId="28BFC6C0" w14:textId="77777777" w:rsidTr="003C0F25">
        <w:trPr>
          <w:trHeight w:val="454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89DA792" w14:textId="77777777" w:rsidR="009A1513" w:rsidRPr="007536CF" w:rsidRDefault="009A1513" w:rsidP="00890C36">
            <w:pPr>
              <w:spacing w:before="120" w:line="276" w:lineRule="auto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sz w:val="20"/>
                <w:szCs w:val="20"/>
              </w:rPr>
              <w:t>Yukarıda bilgileri verilen araştırmacının planlanan araştırma projesi kapsamındaki çalışmaları yürütmek üzere öngörülen tarih aralığında yurt dışında bulunmasında eğitim-öğretim faaliyetleri ve diğer görevleri bakımından bir sakınca bulunmamaktadır. Araştırmacının, destek talebinin değerlendirmeye alınabilmesi hususunda gereğini arz/rica ederim. …</w:t>
            </w:r>
            <w:r w:rsidRPr="007536CF">
              <w:rPr>
                <w:rFonts w:asciiTheme="minorHAnsi" w:hAnsiTheme="minorHAnsi" w:cstheme="minorHAnsi"/>
                <w:bCs/>
                <w:sz w:val="20"/>
                <w:szCs w:val="20"/>
              </w:rPr>
              <w:t>/.../20..</w:t>
            </w:r>
          </w:p>
          <w:p w14:paraId="33327FA8" w14:textId="77777777" w:rsidR="009A1513" w:rsidRPr="007536CF" w:rsidRDefault="009A1513" w:rsidP="00890C36">
            <w:pPr>
              <w:spacing w:before="120"/>
              <w:jc w:val="center"/>
              <w:rPr>
                <w:rFonts w:asciiTheme="minorHAnsi" w:hAnsiTheme="minorHAnsi" w:cstheme="minorHAnsi"/>
                <w:color w:val="A6A6A6"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color w:val="A6A6A6"/>
                <w:sz w:val="20"/>
                <w:szCs w:val="20"/>
              </w:rPr>
              <w:t>Adı Soyadı</w:t>
            </w:r>
          </w:p>
          <w:p w14:paraId="33580DEC" w14:textId="77777777" w:rsidR="009A1513" w:rsidRPr="007536CF" w:rsidRDefault="009A1513" w:rsidP="00890C36">
            <w:pPr>
              <w:spacing w:before="120"/>
              <w:jc w:val="center"/>
              <w:rPr>
                <w:rFonts w:asciiTheme="minorHAnsi" w:hAnsiTheme="minorHAnsi" w:cstheme="minorHAnsi"/>
                <w:color w:val="A6A6A6"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color w:val="A6A6A6"/>
                <w:sz w:val="20"/>
                <w:szCs w:val="20"/>
              </w:rPr>
              <w:t>İmza</w:t>
            </w:r>
          </w:p>
          <w:p w14:paraId="541AF1EC" w14:textId="77777777" w:rsidR="009A1513" w:rsidRPr="007536CF" w:rsidRDefault="009A1513" w:rsidP="009A1513">
            <w:pPr>
              <w:spacing w:before="1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color w:val="808080"/>
                <w:sz w:val="20"/>
                <w:szCs w:val="20"/>
              </w:rPr>
              <w:t>Bölüm/Anabilim Dalı Yetkilisinin Görevi (</w:t>
            </w:r>
            <w:r w:rsidRPr="007536CF">
              <w:rPr>
                <w:rFonts w:asciiTheme="minorHAnsi" w:hAnsiTheme="minorHAnsi" w:cstheme="minorHAnsi"/>
                <w:color w:val="808080"/>
                <w:sz w:val="20"/>
                <w:szCs w:val="20"/>
                <w:vertAlign w:val="superscript"/>
              </w:rPr>
              <w:t>4</w:t>
            </w:r>
            <w:r w:rsidRPr="007536CF">
              <w:rPr>
                <w:rFonts w:asciiTheme="minorHAnsi" w:hAnsiTheme="minorHAnsi" w:cstheme="minorHAnsi"/>
                <w:color w:val="808080"/>
                <w:sz w:val="20"/>
                <w:szCs w:val="20"/>
              </w:rPr>
              <w:t>)</w:t>
            </w:r>
          </w:p>
        </w:tc>
      </w:tr>
      <w:tr w:rsidR="009A1513" w:rsidRPr="007536CF" w14:paraId="6F2D6A1E" w14:textId="77777777" w:rsidTr="003C0F25">
        <w:trPr>
          <w:trHeight w:val="454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0386952" w14:textId="77777777" w:rsidR="009A1513" w:rsidRPr="007536CF" w:rsidRDefault="009A1513" w:rsidP="00327EB2">
            <w:pPr>
              <w:spacing w:before="120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Pr="007536CF">
              <w:rPr>
                <w:rFonts w:asciiTheme="minorHAnsi" w:hAnsiTheme="minorHAnsi" w:cstheme="minorHAnsi"/>
                <w:b/>
                <w:sz w:val="20"/>
                <w:szCs w:val="20"/>
                <w:vertAlign w:val="superscript"/>
              </w:rPr>
              <w:t>4</w:t>
            </w:r>
            <w:r w:rsidRPr="007536CF">
              <w:rPr>
                <w:rFonts w:asciiTheme="minorHAnsi" w:hAnsiTheme="minorHAnsi" w:cstheme="minorHAnsi"/>
                <w:sz w:val="20"/>
                <w:szCs w:val="20"/>
              </w:rPr>
              <w:t xml:space="preserve">) Sağlık Bilimleri alanındaki fakültelerde Anabilim </w:t>
            </w:r>
            <w:r w:rsidR="00327EB2" w:rsidRPr="007536CF"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Pr="007536CF">
              <w:rPr>
                <w:rFonts w:asciiTheme="minorHAnsi" w:hAnsiTheme="minorHAnsi" w:cstheme="minorHAnsi"/>
                <w:sz w:val="20"/>
                <w:szCs w:val="20"/>
              </w:rPr>
              <w:t>alı Başkanı, diğer birimlerde Bölüm Başkanı tarafından onaylanmalıdır.</w:t>
            </w:r>
          </w:p>
        </w:tc>
      </w:tr>
    </w:tbl>
    <w:p w14:paraId="3C4D005A" w14:textId="77777777" w:rsidR="009A1513" w:rsidRPr="007536CF" w:rsidRDefault="009A1513">
      <w:pPr>
        <w:pStyle w:val="GvdeMetni"/>
        <w:kinsoku w:val="0"/>
        <w:overflowPunct w:val="0"/>
        <w:spacing w:before="3"/>
        <w:rPr>
          <w:rFonts w:asciiTheme="minorHAnsi" w:hAnsiTheme="minorHAnsi" w:cstheme="minorHAnsi"/>
          <w:sz w:val="20"/>
          <w:szCs w:val="20"/>
        </w:rPr>
      </w:pPr>
    </w:p>
    <w:p w14:paraId="7113557C" w14:textId="77777777" w:rsidR="004A6D96" w:rsidRPr="007536CF" w:rsidRDefault="004A6D96" w:rsidP="000B3500">
      <w:pPr>
        <w:pStyle w:val="GvdeMetni"/>
        <w:numPr>
          <w:ilvl w:val="0"/>
          <w:numId w:val="1"/>
        </w:numPr>
        <w:kinsoku w:val="0"/>
        <w:overflowPunct w:val="0"/>
        <w:spacing w:before="3"/>
        <w:ind w:left="426"/>
        <w:jc w:val="both"/>
        <w:rPr>
          <w:rFonts w:asciiTheme="minorHAnsi" w:hAnsiTheme="minorHAnsi" w:cstheme="minorHAnsi"/>
          <w:b/>
          <w:sz w:val="20"/>
          <w:szCs w:val="20"/>
        </w:rPr>
      </w:pPr>
      <w:r w:rsidRPr="007536CF">
        <w:rPr>
          <w:rFonts w:asciiTheme="minorHAnsi" w:hAnsiTheme="minorHAnsi" w:cstheme="minorHAnsi"/>
          <w:b/>
          <w:sz w:val="20"/>
          <w:szCs w:val="20"/>
        </w:rPr>
        <w:t>BİRİM UYGUNLUK ONAYI</w:t>
      </w:r>
    </w:p>
    <w:tbl>
      <w:tblPr>
        <w:tblW w:w="972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24"/>
      </w:tblGrid>
      <w:tr w:rsidR="004A6D96" w:rsidRPr="007536CF" w14:paraId="64560525" w14:textId="77777777" w:rsidTr="003C0F25">
        <w:trPr>
          <w:trHeight w:val="454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DC35941" w14:textId="77777777" w:rsidR="004A6D96" w:rsidRPr="007536CF" w:rsidRDefault="004A6D96" w:rsidP="004A6D96">
            <w:pPr>
              <w:spacing w:before="120" w:line="276" w:lineRule="auto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sz w:val="20"/>
                <w:szCs w:val="20"/>
              </w:rPr>
              <w:t>Yukarıda bilgileri verilen araştırmacının planlanan araştırma projesi kapsamındaki çalışmaları yürütmek üzere öngörülen tarih aralığında yurt dışında bulunmasında eğitim-öğretim faaliyetleri ve diğer görevleri bakımından bir sakınca bulunmamaktadır. Araştırmacının, destek talebinin değerlendirmeye alınabilmesi hususunda gereğini arz/rica ederim. …</w:t>
            </w:r>
            <w:r w:rsidRPr="007536CF">
              <w:rPr>
                <w:rFonts w:asciiTheme="minorHAnsi" w:hAnsiTheme="minorHAnsi" w:cstheme="minorHAnsi"/>
                <w:bCs/>
                <w:sz w:val="20"/>
                <w:szCs w:val="20"/>
              </w:rPr>
              <w:t>/.../20...</w:t>
            </w:r>
          </w:p>
          <w:p w14:paraId="1A43D8F9" w14:textId="77777777" w:rsidR="004A6D96" w:rsidRPr="007536CF" w:rsidRDefault="004A6D96" w:rsidP="004A6D96">
            <w:pPr>
              <w:spacing w:before="120"/>
              <w:jc w:val="center"/>
              <w:rPr>
                <w:rFonts w:asciiTheme="minorHAnsi" w:hAnsiTheme="minorHAnsi" w:cstheme="minorHAnsi"/>
                <w:color w:val="A6A6A6"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color w:val="A6A6A6"/>
                <w:sz w:val="20"/>
                <w:szCs w:val="20"/>
              </w:rPr>
              <w:t>Adı Soyadı</w:t>
            </w:r>
          </w:p>
          <w:p w14:paraId="37E79170" w14:textId="77777777" w:rsidR="004A6D96" w:rsidRPr="007536CF" w:rsidRDefault="004A6D96" w:rsidP="004A6D96">
            <w:pPr>
              <w:spacing w:before="120"/>
              <w:jc w:val="center"/>
              <w:rPr>
                <w:rFonts w:asciiTheme="minorHAnsi" w:hAnsiTheme="minorHAnsi" w:cstheme="minorHAnsi"/>
                <w:color w:val="A6A6A6"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color w:val="A6A6A6"/>
                <w:sz w:val="20"/>
                <w:szCs w:val="20"/>
              </w:rPr>
              <w:t>İmza</w:t>
            </w:r>
          </w:p>
          <w:p w14:paraId="49C34C61" w14:textId="77777777" w:rsidR="004A6D96" w:rsidRPr="007536CF" w:rsidRDefault="004A6D96" w:rsidP="009A1513">
            <w:pPr>
              <w:spacing w:before="12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color w:val="808080"/>
                <w:sz w:val="20"/>
                <w:szCs w:val="20"/>
              </w:rPr>
              <w:t>Birim Yetkilisinin Görevi (</w:t>
            </w:r>
            <w:r w:rsidR="009A1513" w:rsidRPr="007536CF">
              <w:rPr>
                <w:rFonts w:asciiTheme="minorHAnsi" w:hAnsiTheme="minorHAnsi" w:cstheme="minorHAnsi"/>
                <w:color w:val="808080"/>
                <w:sz w:val="20"/>
                <w:szCs w:val="20"/>
                <w:vertAlign w:val="superscript"/>
              </w:rPr>
              <w:t>5</w:t>
            </w:r>
            <w:r w:rsidRPr="007536CF">
              <w:rPr>
                <w:rFonts w:asciiTheme="minorHAnsi" w:hAnsiTheme="minorHAnsi" w:cstheme="minorHAnsi"/>
                <w:color w:val="808080"/>
                <w:sz w:val="20"/>
                <w:szCs w:val="20"/>
              </w:rPr>
              <w:t>)</w:t>
            </w:r>
          </w:p>
        </w:tc>
      </w:tr>
      <w:tr w:rsidR="00655DF0" w:rsidRPr="007536CF" w14:paraId="32DF18B9" w14:textId="77777777" w:rsidTr="003C0F25">
        <w:trPr>
          <w:trHeight w:val="454"/>
        </w:trPr>
        <w:tc>
          <w:tcPr>
            <w:tcW w:w="961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3104976" w14:textId="77777777" w:rsidR="00655DF0" w:rsidRPr="007536CF" w:rsidRDefault="00655DF0" w:rsidP="009A1513">
            <w:pPr>
              <w:spacing w:before="120"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536CF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="009A1513" w:rsidRPr="007536CF">
              <w:rPr>
                <w:rFonts w:asciiTheme="minorHAnsi" w:hAnsiTheme="minorHAnsi" w:cstheme="minorHAnsi"/>
                <w:b/>
                <w:sz w:val="20"/>
                <w:szCs w:val="20"/>
                <w:vertAlign w:val="superscript"/>
              </w:rPr>
              <w:t>5</w:t>
            </w:r>
            <w:r w:rsidRPr="007536CF">
              <w:rPr>
                <w:rFonts w:asciiTheme="minorHAnsi" w:hAnsiTheme="minorHAnsi" w:cstheme="minorHAnsi"/>
                <w:sz w:val="20"/>
                <w:szCs w:val="20"/>
              </w:rPr>
              <w:t>) Birimi temsil yeteneği bulunan Dekan, Müdür vb. yetkililer tarafından imzalanmalı ve yetkilinin görevi belirtilmelidir.</w:t>
            </w:r>
          </w:p>
        </w:tc>
      </w:tr>
    </w:tbl>
    <w:p w14:paraId="33C4376A" w14:textId="2622807D" w:rsidR="00655DF0" w:rsidRPr="007536CF" w:rsidRDefault="007536CF" w:rsidP="007536CF">
      <w:pPr>
        <w:pStyle w:val="GvdeMetni"/>
        <w:kinsoku w:val="0"/>
        <w:overflowPunct w:val="0"/>
        <w:spacing w:before="3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   </w:t>
      </w:r>
      <w:r w:rsidR="003B11E4" w:rsidRPr="007536CF">
        <w:rPr>
          <w:rFonts w:asciiTheme="minorHAnsi" w:hAnsiTheme="minorHAnsi" w:cstheme="minorHAnsi"/>
          <w:b/>
          <w:sz w:val="20"/>
          <w:szCs w:val="20"/>
        </w:rPr>
        <w:t>NOT:</w:t>
      </w:r>
      <w:r w:rsidR="003B11E4" w:rsidRPr="007536CF">
        <w:rPr>
          <w:rFonts w:asciiTheme="minorHAnsi" w:hAnsiTheme="minorHAnsi" w:cstheme="minorHAnsi"/>
          <w:sz w:val="20"/>
          <w:szCs w:val="20"/>
        </w:rPr>
        <w:t xml:space="preserve"> Kabul edilen destek talepleri için formun aslı yürütücü tarafından BAP Koordinasyon Birimine teslim edilmelidir.</w:t>
      </w:r>
    </w:p>
    <w:sectPr w:rsidR="00655DF0" w:rsidRPr="007536CF" w:rsidSect="00716412">
      <w:headerReference w:type="default" r:id="rId8"/>
      <w:footerReference w:type="default" r:id="rId9"/>
      <w:pgSz w:w="11910" w:h="16850"/>
      <w:pgMar w:top="1960" w:right="1134" w:bottom="1134" w:left="1134" w:header="638" w:footer="821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361DBA" w14:textId="77777777" w:rsidR="00F90265" w:rsidRDefault="00F90265">
      <w:r>
        <w:separator/>
      </w:r>
    </w:p>
  </w:endnote>
  <w:endnote w:type="continuationSeparator" w:id="0">
    <w:p w14:paraId="18E01CEB" w14:textId="77777777" w:rsidR="00F90265" w:rsidRDefault="00F902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501709" w14:textId="0195087D" w:rsidR="00E81BDF" w:rsidRPr="00716412" w:rsidRDefault="00716412">
    <w:pPr>
      <w:pStyle w:val="Altbilgi"/>
    </w:pPr>
    <w:r w:rsidRPr="00716412">
      <mc:AlternateContent>
        <mc:Choice Requires="wps">
          <w:drawing>
            <wp:anchor distT="0" distB="0" distL="114300" distR="114300" simplePos="0" relativeHeight="251663360" behindDoc="1" locked="0" layoutInCell="0" allowOverlap="1" wp14:anchorId="12621CF2" wp14:editId="626AFC65">
              <wp:simplePos x="0" y="0"/>
              <wp:positionH relativeFrom="page">
                <wp:posOffset>6400800</wp:posOffset>
              </wp:positionH>
              <wp:positionV relativeFrom="page">
                <wp:posOffset>9982200</wp:posOffset>
              </wp:positionV>
              <wp:extent cx="558800" cy="213995"/>
              <wp:effectExtent l="0" t="0" r="12700" b="1460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8800" cy="213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0B4D08" w14:textId="77777777" w:rsidR="00E81BDF" w:rsidRPr="00291EA0" w:rsidRDefault="00E81BDF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Sayfa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PAGE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6412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t xml:space="preserve"> / 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instrText>NUMPAGES  \* Arabic  \* MERGEFORMAT</w:instrTex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6412">
                            <w:rPr>
                              <w:bCs/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291EA0">
                            <w:rPr>
                              <w:bCs/>
                              <w:i/>
                              <w:iCs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margin-left:7in;margin-top:786pt;width:44pt;height:16.8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" o:allowincell="f" filled="f" stroked="f">
              <v:textbox inset="0,0,0,0">
                <w:txbxContent>
                  <w:p w14:paraId="680B4D08" w14:textId="77777777" w:rsidR="00E81BDF" w:rsidRPr="00291EA0" w:rsidRDefault="00E81BDF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bCs/>
                        <w:i/>
                        <w:iCs/>
                        <w:sz w:val="18"/>
                        <w:szCs w:val="18"/>
                      </w:rPr>
                    </w:pP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Sayfa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PAGE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716412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t xml:space="preserve"> / 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begin"/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instrText>NUMPAGES  \* Arabic  \* MERGEFORMAT</w:instrTex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separate"/>
                    </w:r>
                    <w:r w:rsidR="00716412">
                      <w:rPr>
                        <w:bCs/>
                        <w:i/>
                        <w:iCs/>
                        <w:noProof/>
                        <w:sz w:val="18"/>
                        <w:szCs w:val="18"/>
                      </w:rPr>
                      <w:t>1</w:t>
                    </w:r>
                    <w:r w:rsidRPr="00291EA0">
                      <w:rPr>
                        <w:bCs/>
                        <w:i/>
                        <w:iCs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716412">
      <mc:AlternateContent>
        <mc:Choice Requires="wps">
          <w:drawing>
            <wp:anchor distT="0" distB="0" distL="114300" distR="114300" simplePos="0" relativeHeight="251661312" behindDoc="1" locked="0" layoutInCell="0" allowOverlap="1" wp14:anchorId="5576B37B" wp14:editId="4201EA37">
              <wp:simplePos x="0" y="0"/>
              <wp:positionH relativeFrom="page">
                <wp:posOffset>704215</wp:posOffset>
              </wp:positionH>
              <wp:positionV relativeFrom="page">
                <wp:posOffset>9979025</wp:posOffset>
              </wp:positionV>
              <wp:extent cx="1514475" cy="283210"/>
              <wp:effectExtent l="0" t="0" r="9525" b="254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4475" cy="2832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94FA23" w14:textId="77777777" w:rsidR="00E81BDF" w:rsidRDefault="00ED6946" w:rsidP="00E81BDF">
                          <w:pPr>
                            <w:pStyle w:val="GvdeMetni"/>
                            <w:kinsoku w:val="0"/>
                            <w:overflowPunct w:val="0"/>
                            <w:spacing w:line="203" w:lineRule="exact"/>
                            <w:ind w:left="2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PP2.3.FR.00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6</w:t>
                          </w:r>
                          <w:r w:rsidR="000D4717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7</w:t>
                          </w:r>
                          <w:r w:rsidR="00C375D8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R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0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,</w:t>
                          </w:r>
                          <w:r w:rsidR="00A2773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Ekim </w:t>
                          </w:r>
                          <w:r w:rsidR="00E81BDF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02</w:t>
                          </w:r>
                          <w:r w:rsidR="002133D2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55.45pt;margin-top:785.75pt;width:119.25pt;height:22.3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" o:allowincell="f" filled="f" stroked="f">
              <v:textbox inset="0,0,0,0">
                <w:txbxContent>
                  <w:p w14:paraId="5794FA23" w14:textId="77777777" w:rsidR="00E81BDF" w:rsidRDefault="00ED6946" w:rsidP="00E81BDF">
                    <w:pPr>
                      <w:pStyle w:val="GvdeMetni"/>
                      <w:kinsoku w:val="0"/>
                      <w:overflowPunct w:val="0"/>
                      <w:spacing w:line="203" w:lineRule="exact"/>
                      <w:ind w:left="20"/>
                      <w:rPr>
                        <w:i/>
                        <w:iCs/>
                        <w:sz w:val="18"/>
                        <w:szCs w:val="18"/>
                      </w:rPr>
                    </w:pPr>
                    <w:r>
                      <w:rPr>
                        <w:i/>
                        <w:iCs/>
                        <w:sz w:val="18"/>
                        <w:szCs w:val="18"/>
                      </w:rPr>
                      <w:t>PP2.3.FR.00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>6</w:t>
                    </w:r>
                    <w:r w:rsidR="000D4717">
                      <w:rPr>
                        <w:i/>
                        <w:iCs/>
                        <w:sz w:val="18"/>
                        <w:szCs w:val="18"/>
                      </w:rPr>
                      <w:t>7</w:t>
                    </w:r>
                    <w:r w:rsidR="00C375D8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 xml:space="preserve"> R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>0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,</w:t>
                    </w:r>
                    <w:r w:rsidR="00A27732">
                      <w:rPr>
                        <w:i/>
                        <w:iCs/>
                        <w:sz w:val="18"/>
                        <w:szCs w:val="18"/>
                      </w:rPr>
                      <w:t xml:space="preserve"> Ekim </w:t>
                    </w:r>
                    <w:r w:rsidR="00E81BDF">
                      <w:rPr>
                        <w:i/>
                        <w:iCs/>
                        <w:sz w:val="18"/>
                        <w:szCs w:val="18"/>
                      </w:rPr>
                      <w:t>202</w:t>
                    </w:r>
                    <w:r w:rsidR="002133D2">
                      <w:rPr>
                        <w:i/>
                        <w:iCs/>
                        <w:sz w:val="18"/>
                        <w:szCs w:val="18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716412">
      <mc:AlternateContent>
        <mc:Choice Requires="wps">
          <w:drawing>
            <wp:anchor distT="0" distB="0" distL="114300" distR="114300" simplePos="0" relativeHeight="251665408" behindDoc="1" locked="0" layoutInCell="0" allowOverlap="1" wp14:anchorId="6747AE28" wp14:editId="4D735EE7">
              <wp:simplePos x="0" y="0"/>
              <wp:positionH relativeFrom="page">
                <wp:posOffset>742950</wp:posOffset>
              </wp:positionH>
              <wp:positionV relativeFrom="page">
                <wp:posOffset>9981565</wp:posOffset>
              </wp:positionV>
              <wp:extent cx="6179185" cy="45719"/>
              <wp:effectExtent l="0" t="0" r="12065" b="0"/>
              <wp:wrapNone/>
              <wp:docPr id="5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179185" cy="45719"/>
                      </a:xfrm>
                      <a:custGeom>
                        <a:avLst/>
                        <a:gdLst>
                          <a:gd name="T0" fmla="*/ 0 w 10416"/>
                          <a:gd name="T1" fmla="*/ 0 h 20"/>
                          <a:gd name="T2" fmla="*/ 10416 w 10416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416" h="20">
                            <a:moveTo>
                              <a:pt x="0" y="0"/>
                            </a:moveTo>
                            <a:lnTo>
                              <a:pt x="10416" y="0"/>
                            </a:lnTo>
                          </a:path>
                        </a:pathLst>
                      </a:custGeom>
                      <a:noFill/>
                      <a:ln w="609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Freeform 2" o:spid="_x0000_s1026" style="position:absolute;margin-left:58.5pt;margin-top:785.95pt;width:486.55pt;height:3.6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" o:allowincell="f" path="m,l10416,e" filled="f" strokeweight=".16931mm">
              <v:path arrowok="t" o:connecttype="custom" o:connectlocs="0,0;6179185,0" o:connectangles="0,0"/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AFCAC9" w14:textId="77777777" w:rsidR="00F90265" w:rsidRDefault="00F90265">
      <w:r>
        <w:separator/>
      </w:r>
    </w:p>
  </w:footnote>
  <w:footnote w:type="continuationSeparator" w:id="0">
    <w:p w14:paraId="252F7BB9" w14:textId="77777777" w:rsidR="00F90265" w:rsidRDefault="00F902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16D4F9" w14:textId="77777777" w:rsidR="001C647B" w:rsidRDefault="00A64EEC">
    <w:pPr>
      <w:pStyle w:val="GvdeMetni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0FD6ED6D" wp14:editId="435F2FEF">
              <wp:simplePos x="0" y="0"/>
              <wp:positionH relativeFrom="page">
                <wp:posOffset>1794510</wp:posOffset>
              </wp:positionH>
              <wp:positionV relativeFrom="page">
                <wp:posOffset>555625</wp:posOffset>
              </wp:positionV>
              <wp:extent cx="3967480" cy="577215"/>
              <wp:effectExtent l="0" t="0" r="13970" b="1333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7480" cy="577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1B46D1" w14:textId="77777777" w:rsidR="001C647B" w:rsidRDefault="001C647B">
                          <w:pPr>
                            <w:pStyle w:val="GvdeMetni"/>
                            <w:kinsoku w:val="0"/>
                            <w:overflowPunct w:val="0"/>
                            <w:spacing w:line="306" w:lineRule="exact"/>
                            <w:ind w:left="18" w:right="18"/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ONDOKUZ MAYIS ÜNİVERSİTESİ</w:t>
                          </w:r>
                        </w:p>
                        <w:p w14:paraId="6B785FEB" w14:textId="77777777" w:rsidR="001C647B" w:rsidRDefault="007A542F">
                          <w:pPr>
                            <w:pStyle w:val="GvdeMetni"/>
                            <w:kinsoku w:val="0"/>
                            <w:overflowPunct w:val="0"/>
                            <w:spacing w:before="1"/>
                            <w:ind w:left="19" w:right="18"/>
                            <w:jc w:val="center"/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7A542F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ULUSLARARASI ARAŞTIRMA İŞBİRLİĞİ</w:t>
                          </w: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PROJELERİ (BAP05) </w:t>
                          </w:r>
                          <w:r w:rsidR="000D4717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BİRİM UYGUNLUK </w:t>
                          </w:r>
                          <w:r w:rsidR="001C647B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FORM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1.3pt;margin-top:43.75pt;width:312.4pt;height:45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qmNqwIAAKk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" o:allowincell="f" filled="f" stroked="f">
              <v:textbox inset="0,0,0,0">
                <w:txbxContent>
                  <w:p w14:paraId="021B46D1" w14:textId="77777777" w:rsidR="001C647B" w:rsidRDefault="001C647B">
                    <w:pPr>
                      <w:pStyle w:val="GvdeMetni"/>
                      <w:kinsoku w:val="0"/>
                      <w:overflowPunct w:val="0"/>
                      <w:spacing w:line="306" w:lineRule="exact"/>
                      <w:ind w:left="18" w:right="18"/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</w:rPr>
                      <w:t>ONDOKUZ MAYIS ÜNİVERSİTESİ</w:t>
                    </w:r>
                  </w:p>
                  <w:p w14:paraId="6B785FEB" w14:textId="77777777" w:rsidR="001C647B" w:rsidRDefault="007A542F">
                    <w:pPr>
                      <w:pStyle w:val="GvdeMetni"/>
                      <w:kinsoku w:val="0"/>
                      <w:overflowPunct w:val="0"/>
                      <w:spacing w:before="1"/>
                      <w:ind w:left="19" w:right="18"/>
                      <w:jc w:val="center"/>
                      <w:rPr>
                        <w:b/>
                        <w:bCs/>
                        <w:sz w:val="24"/>
                        <w:szCs w:val="24"/>
                      </w:rPr>
                    </w:pPr>
                    <w:r w:rsidRPr="007A542F">
                      <w:rPr>
                        <w:b/>
                        <w:bCs/>
                        <w:sz w:val="24"/>
                        <w:szCs w:val="24"/>
                      </w:rPr>
                      <w:t>ULUSLARARASI ARAŞTIRMA İŞBİRLİĞİ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t xml:space="preserve"> PROJELERİ (BAP05) </w:t>
                    </w:r>
                    <w:r w:rsidR="000D4717">
                      <w:rPr>
                        <w:b/>
                        <w:bCs/>
                        <w:sz w:val="24"/>
                        <w:szCs w:val="24"/>
                      </w:rPr>
                      <w:t xml:space="preserve">BİRİM UYGUNLUK </w:t>
                    </w:r>
                    <w:r w:rsidR="001C647B">
                      <w:rPr>
                        <w:b/>
                        <w:bCs/>
                        <w:sz w:val="24"/>
                        <w:szCs w:val="24"/>
                      </w:rPr>
                      <w:t>FORMU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63C64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35BECCA6" wp14:editId="73BDDA90">
              <wp:simplePos x="0" y="0"/>
              <wp:positionH relativeFrom="page">
                <wp:posOffset>695960</wp:posOffset>
              </wp:positionH>
              <wp:positionV relativeFrom="page">
                <wp:posOffset>405130</wp:posOffset>
              </wp:positionV>
              <wp:extent cx="749300" cy="749300"/>
              <wp:effectExtent l="0" t="0" r="0" b="0"/>
              <wp:wrapNone/>
              <wp:docPr id="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49300" cy="749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EFBF40" w14:textId="77777777" w:rsidR="001C647B" w:rsidRDefault="00163C64">
                          <w:pPr>
                            <w:widowControl/>
                            <w:autoSpaceDE/>
                            <w:autoSpaceDN/>
                            <w:adjustRightInd/>
                            <w:spacing w:line="1180" w:lineRule="atLeast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noProof/>
                            </w:rPr>
                            <w:drawing>
                              <wp:inline distT="0" distB="0" distL="0" distR="0" wp14:anchorId="6C5B7937" wp14:editId="0C46222E">
                                <wp:extent cx="765810" cy="765810"/>
                                <wp:effectExtent l="0" t="0" r="0" b="0"/>
                                <wp:docPr id="10" name="Resi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65810" cy="7658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2588D810" w14:textId="77777777" w:rsidR="001C647B" w:rsidRDefault="001C647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5" o:spid="_x0000_s1027" style="position:absolute;margin-left:54.8pt;margin-top:31.9pt;width:59pt;height:59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" o:allowincell="f" filled="f" stroked="f">
              <v:textbox inset="0,0,0,0">
                <w:txbxContent>
                  <w:p w14:paraId="41EFBF40" w14:textId="77777777" w:rsidR="001C647B" w:rsidRDefault="00163C64">
                    <w:pPr>
                      <w:widowControl/>
                      <w:autoSpaceDE/>
                      <w:autoSpaceDN/>
                      <w:adjustRightInd/>
                      <w:spacing w:line="1180" w:lineRule="atLeast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  <w:noProof/>
                      </w:rPr>
                      <w:drawing>
                        <wp:inline distT="0" distB="0" distL="0" distR="0" wp14:anchorId="6C5B7937" wp14:editId="0C46222E">
                          <wp:extent cx="765810" cy="765810"/>
                          <wp:effectExtent l="0" t="0" r="0" b="0"/>
                          <wp:docPr id="10" name="Resim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65810" cy="765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2588D810" w14:textId="77777777" w:rsidR="001C647B" w:rsidRDefault="001C647B">
                    <w:pPr>
                      <w:rPr>
                        <w:rFonts w:ascii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1A30E6FE"/>
    <w:lvl w:ilvl="0">
      <w:start w:val="1"/>
      <w:numFmt w:val="decimal"/>
      <w:lvlText w:val="%1."/>
      <w:lvlJc w:val="left"/>
      <w:pPr>
        <w:ind w:left="172" w:hanging="257"/>
      </w:pPr>
      <w:rPr>
        <w:rFonts w:asciiTheme="minorHAnsi" w:hAnsiTheme="minorHAnsi" w:cstheme="minorHAnsi" w:hint="default"/>
        <w:b/>
        <w:bCs/>
        <w:i w:val="0"/>
        <w:w w:val="100"/>
        <w:sz w:val="20"/>
        <w:szCs w:val="20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">
    <w:nsid w:val="1CAE6764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2">
    <w:nsid w:val="26042300"/>
    <w:multiLevelType w:val="multilevel"/>
    <w:tmpl w:val="72AE115C"/>
    <w:lvl w:ilvl="0">
      <w:start w:val="1"/>
      <w:numFmt w:val="decimal"/>
      <w:lvlText w:val="%1."/>
      <w:lvlJc w:val="left"/>
      <w:pPr>
        <w:ind w:left="172" w:hanging="257"/>
      </w:pPr>
      <w:rPr>
        <w:rFonts w:ascii="Arial" w:hAnsi="Arial" w:cs="Arial" w:hint="default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3">
    <w:nsid w:val="3AE235EE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4">
    <w:nsid w:val="3C036E33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5">
    <w:nsid w:val="536B793B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6">
    <w:nsid w:val="57827091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7">
    <w:nsid w:val="59DD4A2C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8">
    <w:nsid w:val="6D995460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9">
    <w:nsid w:val="777C13D8"/>
    <w:multiLevelType w:val="multilevel"/>
    <w:tmpl w:val="C1F694B8"/>
    <w:lvl w:ilvl="0">
      <w:start w:val="1"/>
      <w:numFmt w:val="decimal"/>
      <w:lvlText w:val="%1."/>
      <w:lvlJc w:val="left"/>
      <w:pPr>
        <w:ind w:left="172" w:hanging="257"/>
      </w:pPr>
      <w:rPr>
        <w:rFonts w:ascii="Calibri" w:hAnsi="Calibri" w:cs="Calibri"/>
        <w:b/>
        <w:bCs/>
        <w:i w:val="0"/>
        <w:w w:val="100"/>
        <w:sz w:val="22"/>
        <w:szCs w:val="22"/>
      </w:rPr>
    </w:lvl>
    <w:lvl w:ilvl="1">
      <w:numFmt w:val="bullet"/>
      <w:lvlText w:val="•"/>
      <w:lvlJc w:val="left"/>
      <w:pPr>
        <w:ind w:left="1164" w:hanging="257"/>
      </w:pPr>
    </w:lvl>
    <w:lvl w:ilvl="2">
      <w:numFmt w:val="bullet"/>
      <w:lvlText w:val="•"/>
      <w:lvlJc w:val="left"/>
      <w:pPr>
        <w:ind w:left="2149" w:hanging="257"/>
      </w:pPr>
    </w:lvl>
    <w:lvl w:ilvl="3">
      <w:numFmt w:val="bullet"/>
      <w:lvlText w:val="•"/>
      <w:lvlJc w:val="left"/>
      <w:pPr>
        <w:ind w:left="3133" w:hanging="257"/>
      </w:pPr>
    </w:lvl>
    <w:lvl w:ilvl="4">
      <w:numFmt w:val="bullet"/>
      <w:lvlText w:val="•"/>
      <w:lvlJc w:val="left"/>
      <w:pPr>
        <w:ind w:left="4118" w:hanging="257"/>
      </w:pPr>
    </w:lvl>
    <w:lvl w:ilvl="5">
      <w:numFmt w:val="bullet"/>
      <w:lvlText w:val="•"/>
      <w:lvlJc w:val="left"/>
      <w:pPr>
        <w:ind w:left="5103" w:hanging="257"/>
      </w:pPr>
    </w:lvl>
    <w:lvl w:ilvl="6">
      <w:numFmt w:val="bullet"/>
      <w:lvlText w:val="•"/>
      <w:lvlJc w:val="left"/>
      <w:pPr>
        <w:ind w:left="6087" w:hanging="257"/>
      </w:pPr>
    </w:lvl>
    <w:lvl w:ilvl="7">
      <w:numFmt w:val="bullet"/>
      <w:lvlText w:val="•"/>
      <w:lvlJc w:val="left"/>
      <w:pPr>
        <w:ind w:left="7072" w:hanging="257"/>
      </w:pPr>
    </w:lvl>
    <w:lvl w:ilvl="8">
      <w:numFmt w:val="bullet"/>
      <w:lvlText w:val="•"/>
      <w:lvlJc w:val="left"/>
      <w:pPr>
        <w:ind w:left="8057" w:hanging="257"/>
      </w:pPr>
    </w:lvl>
  </w:abstractNum>
  <w:abstractNum w:abstractNumId="10">
    <w:nsid w:val="7E35121A"/>
    <w:multiLevelType w:val="hybridMultilevel"/>
    <w:tmpl w:val="65F6049E"/>
    <w:lvl w:ilvl="0" w:tplc="041F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1"/>
  </w:num>
  <w:num w:numId="5">
    <w:abstractNumId w:val="8"/>
  </w:num>
  <w:num w:numId="6">
    <w:abstractNumId w:val="7"/>
  </w:num>
  <w:num w:numId="7">
    <w:abstractNumId w:val="9"/>
  </w:num>
  <w:num w:numId="8">
    <w:abstractNumId w:val="4"/>
  </w:num>
  <w:num w:numId="9">
    <w:abstractNumId w:val="5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bordersDoNotSurroundHeader/>
  <w:bordersDoNotSurroundFooter/>
  <w:proofState w:spelling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3MDY1NzIxMTAzNzZX0lEKTi0uzszPAykwrAUAxDUt8ywAAAA="/>
  </w:docVars>
  <w:rsids>
    <w:rsidRoot w:val="0038776F"/>
    <w:rsid w:val="00056ADE"/>
    <w:rsid w:val="000B3500"/>
    <w:rsid w:val="000D4717"/>
    <w:rsid w:val="001112BF"/>
    <w:rsid w:val="00157E3D"/>
    <w:rsid w:val="00163C64"/>
    <w:rsid w:val="001A6300"/>
    <w:rsid w:val="001C647B"/>
    <w:rsid w:val="001F58F2"/>
    <w:rsid w:val="002133D2"/>
    <w:rsid w:val="00221F23"/>
    <w:rsid w:val="0028665D"/>
    <w:rsid w:val="00291EA0"/>
    <w:rsid w:val="002D7DEC"/>
    <w:rsid w:val="00327EB2"/>
    <w:rsid w:val="003702D0"/>
    <w:rsid w:val="0038776F"/>
    <w:rsid w:val="003B11E4"/>
    <w:rsid w:val="003C0F25"/>
    <w:rsid w:val="004A6D96"/>
    <w:rsid w:val="004E17ED"/>
    <w:rsid w:val="005177A9"/>
    <w:rsid w:val="0054534A"/>
    <w:rsid w:val="00580F2F"/>
    <w:rsid w:val="005B3E64"/>
    <w:rsid w:val="00655DF0"/>
    <w:rsid w:val="00675425"/>
    <w:rsid w:val="006D0362"/>
    <w:rsid w:val="00716412"/>
    <w:rsid w:val="007536CF"/>
    <w:rsid w:val="007A542F"/>
    <w:rsid w:val="00885917"/>
    <w:rsid w:val="00975B0E"/>
    <w:rsid w:val="009A1513"/>
    <w:rsid w:val="009C436F"/>
    <w:rsid w:val="00A27732"/>
    <w:rsid w:val="00A407A8"/>
    <w:rsid w:val="00A4096E"/>
    <w:rsid w:val="00A615AF"/>
    <w:rsid w:val="00A64EEC"/>
    <w:rsid w:val="00A71886"/>
    <w:rsid w:val="00AA05E3"/>
    <w:rsid w:val="00AE1D04"/>
    <w:rsid w:val="00B34876"/>
    <w:rsid w:val="00BA6392"/>
    <w:rsid w:val="00BF011F"/>
    <w:rsid w:val="00C13E20"/>
    <w:rsid w:val="00C375D8"/>
    <w:rsid w:val="00CD7E8C"/>
    <w:rsid w:val="00DE7AB0"/>
    <w:rsid w:val="00E11EC9"/>
    <w:rsid w:val="00E24C16"/>
    <w:rsid w:val="00E438C7"/>
    <w:rsid w:val="00E81BDF"/>
    <w:rsid w:val="00EC18B1"/>
    <w:rsid w:val="00ED6946"/>
    <w:rsid w:val="00EE64BC"/>
    <w:rsid w:val="00F01717"/>
    <w:rsid w:val="00F22851"/>
    <w:rsid w:val="00F60630"/>
    <w:rsid w:val="00F87D4D"/>
    <w:rsid w:val="00F90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2D2E2C4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1"/>
    <w:qFormat/>
    <w:pPr>
      <w:ind w:left="333" w:hanging="221"/>
      <w:outlineLvl w:val="0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GvdeMetni">
    <w:name w:val="Body Text"/>
    <w:basedOn w:val="Normal"/>
    <w:link w:val="GvdeMetniChar"/>
    <w:uiPriority w:val="1"/>
    <w:qFormat/>
    <w:rPr>
      <w:sz w:val="22"/>
      <w:szCs w:val="22"/>
    </w:r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Pr>
      <w:rFonts w:ascii="Calibri" w:hAnsi="Calibri" w:cs="Calibri"/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33" w:hanging="221"/>
    </w:pPr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38776F"/>
    <w:pPr>
      <w:tabs>
        <w:tab w:val="center" w:pos="4536"/>
        <w:tab w:val="right" w:pos="9072"/>
      </w:tabs>
    </w:pPr>
  </w:style>
  <w:style w:type="table" w:styleId="TabloKlavuzu">
    <w:name w:val="Table Grid"/>
    <w:basedOn w:val="NormalTablo"/>
    <w:uiPriority w:val="39"/>
    <w:rsid w:val="004E17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unhideWhenUsed/>
    <w:rsid w:val="0038776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locked/>
    <w:rsid w:val="0038776F"/>
    <w:rPr>
      <w:rFonts w:ascii="Calibri" w:hAnsi="Calibri" w:cs="Calibri"/>
      <w:sz w:val="24"/>
      <w:szCs w:val="24"/>
    </w:rPr>
  </w:style>
  <w:style w:type="character" w:customStyle="1" w:styleId="AltbilgiChar">
    <w:name w:val="Altbilgi Char"/>
    <w:basedOn w:val="VarsaylanParagrafYazTipi"/>
    <w:link w:val="Altbilgi"/>
    <w:uiPriority w:val="99"/>
    <w:locked/>
    <w:rsid w:val="0038776F"/>
    <w:rPr>
      <w:rFonts w:ascii="Calibri" w:hAnsi="Calibri" w:cs="Calibri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7D4D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7D4D"/>
    <w:rPr>
      <w:rFonts w:ascii="Tahoma" w:hAnsi="Tahoma" w:cs="Tahoma"/>
      <w:sz w:val="16"/>
      <w:szCs w:val="16"/>
    </w:rPr>
  </w:style>
  <w:style w:type="paragraph" w:customStyle="1" w:styleId="WW-NormalWeb1">
    <w:name w:val="WW-Normal (Web)1"/>
    <w:basedOn w:val="Normal"/>
    <w:rsid w:val="00E11EC9"/>
    <w:pPr>
      <w:widowControl/>
      <w:autoSpaceDE/>
      <w:autoSpaceDN/>
      <w:adjustRightInd/>
      <w:spacing w:before="280" w:after="119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1</Pages>
  <Words>293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enovo-KK</cp:lastModifiedBy>
  <cp:revision>45</cp:revision>
  <dcterms:created xsi:type="dcterms:W3CDTF">2021-06-30T11:54:00Z</dcterms:created>
  <dcterms:modified xsi:type="dcterms:W3CDTF">2023-11-02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ord için Acrobat PDFMaker 17</vt:lpwstr>
  </property>
</Properties>
</file>